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B99A75" w14:textId="77777777" w:rsidR="00903B08" w:rsidRPr="003D7F22" w:rsidRDefault="00903B08" w:rsidP="00903B08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SL Interpretation &amp; Transl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</w:t>
      </w:r>
      <w:r>
        <w:rPr>
          <w:rFonts w:ascii="Times New Roman" w:hAnsi="Times New Roman" w:cs="Times New Roman"/>
          <w:i/>
          <w:iCs/>
          <w:sz w:val="36"/>
          <w:szCs w:val="36"/>
        </w:rPr>
        <w:t>e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- Non-Transfer </w:t>
      </w:r>
    </w:p>
    <w:p w14:paraId="29675FCF" w14:textId="2CA0FC40" w:rsidR="00903B08" w:rsidRDefault="00903B08" w:rsidP="00903B08">
      <w:pPr>
        <w:spacing w:after="0" w:line="216" w:lineRule="auto"/>
        <w:rPr>
          <w:rFonts w:cstheme="minorHAnsi"/>
        </w:rPr>
      </w:pPr>
      <w:r w:rsidRPr="009A5C0E">
        <w:rPr>
          <w:rFonts w:cstheme="minorHAnsi"/>
        </w:rPr>
        <w:t xml:space="preserve">When you learn a new language and culture, you gain access to a whole new world beyond everything that you have ever known. Here at Mt. San Jacinto College, the Department of ASL Interpretation &amp; Translation offers you the unique opportunity to study American Sign Language and Deaf Culture in a full immersion setting! Acquiring a language is not just about learning vocabulary, but about internalizing a way of life. </w:t>
      </w:r>
      <w:r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903B08">
      <w:pPr>
        <w:spacing w:before="12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903B08">
      <w:pPr>
        <w:spacing w:before="12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74954">
      <w:pPr>
        <w:pStyle w:val="Heading10"/>
      </w:pPr>
      <w:r w:rsidRPr="00DB0AA6">
        <w:t xml:space="preserve">Transfer Majors/Award </w:t>
      </w:r>
      <w:r>
        <w:t>Focus</w:t>
      </w:r>
    </w:p>
    <w:p w14:paraId="1220C054" w14:textId="77777777" w:rsidR="00903B08" w:rsidRPr="00903B08" w:rsidRDefault="00903B08" w:rsidP="00903B08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Non-transfer AS</w:t>
      </w:r>
    </w:p>
    <w:p w14:paraId="0D7F13CF" w14:textId="77777777" w:rsidR="00903B08" w:rsidRPr="00903B08" w:rsidRDefault="00903B08" w:rsidP="00903B08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Certificate</w:t>
      </w:r>
    </w:p>
    <w:p w14:paraId="2715CE70" w14:textId="5A3CAF43" w:rsidR="00CD74E2" w:rsidRPr="007B70DE" w:rsidRDefault="007B70DE" w:rsidP="00C7492A">
      <w:pPr>
        <w:spacing w:before="120"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column"/>
      </w:r>
      <w:r w:rsidR="00CD74E2" w:rsidRPr="00C7492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GE Pattern/Units</w:t>
      </w:r>
    </w:p>
    <w:p w14:paraId="54241E91" w14:textId="2399BDA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03B08">
        <w:rPr>
          <w:rFonts w:asciiTheme="minorHAnsi" w:hAnsiTheme="minorHAnsi" w:cstheme="minorHAnsi"/>
          <w:sz w:val="20"/>
          <w:szCs w:val="20"/>
        </w:rPr>
        <w:t>A</w:t>
      </w:r>
    </w:p>
    <w:p w14:paraId="6968C1ED" w14:textId="3F76DE2B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3B08">
        <w:rPr>
          <w:rFonts w:asciiTheme="minorHAnsi" w:hAnsiTheme="minorHAnsi" w:cstheme="minorHAnsi"/>
          <w:sz w:val="20"/>
          <w:szCs w:val="20"/>
        </w:rPr>
        <w:t>74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24C8103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3540FF5">
                <wp:simplePos x="0" y="0"/>
                <wp:positionH relativeFrom="margin">
                  <wp:posOffset>118744</wp:posOffset>
                </wp:positionH>
                <wp:positionV relativeFrom="page">
                  <wp:posOffset>313817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47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Ng2mS4AAAAAkBAAAPAAAAZHJzL2Rvd25yZXYu&#10;eG1sTI9BTsMwEEX3SNzBGiQ2FXVaUmhDnAoFQcUGROAATjLEAXscxW4bOD3DCpZf8/Tn/Xw7OSsO&#10;OIbek4LFPAGB1Pi2p07B2+v9xRpEiJpabT2hgi8MsC1OT3Kdtf5IL3ioYie4hEKmFZgYh0zK0Bh0&#10;Osz9gMS3dz86HTmOnWxHfeRyZ+UySa6k0z3xB6MHLA02n9XeKRhMMM+zb/tUzh4ey1D2d7uq/lDq&#10;/Gy6vQERcYp/MPzqszoU7FT7PbVBWM7rayYVpJt0CYKBzYK31QpWq/QSZJHL/wuKH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DNg2mS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</w:p>
    <w:p w14:paraId="1FF0D769" w14:textId="371D9CF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473E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A5EF2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5372002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4ED3BC3A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BE8CC32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</w:tr>
      <w:tr w:rsidR="00FA5EF2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CEE6CD0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37BC83B3" w14:textId="01D12874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Ideas of Mathematics</w:t>
            </w:r>
          </w:p>
        </w:tc>
        <w:tc>
          <w:tcPr>
            <w:tcW w:w="1313" w:type="dxa"/>
          </w:tcPr>
          <w:p w14:paraId="56152D89" w14:textId="5009A928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A5EF2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DAB3429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ASL-110</w:t>
            </w:r>
          </w:p>
        </w:tc>
        <w:tc>
          <w:tcPr>
            <w:tcW w:w="5870" w:type="dxa"/>
          </w:tcPr>
          <w:p w14:paraId="798454FA" w14:textId="4BFCBE18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Deaf Culture and Community</w:t>
            </w:r>
          </w:p>
        </w:tc>
        <w:tc>
          <w:tcPr>
            <w:tcW w:w="1313" w:type="dxa"/>
          </w:tcPr>
          <w:p w14:paraId="64BCEF68" w14:textId="3A157736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A5EF2" w14:paraId="3ACA13E4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FA5EF2" w:rsidRPr="00FA5EF2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A5EF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648B19F2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ASL-201</w:t>
            </w:r>
          </w:p>
        </w:tc>
        <w:tc>
          <w:tcPr>
            <w:tcW w:w="5870" w:type="dxa"/>
          </w:tcPr>
          <w:p w14:paraId="57FA4267" w14:textId="476F561E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 xml:space="preserve">American Sign Language III </w:t>
            </w:r>
          </w:p>
        </w:tc>
        <w:tc>
          <w:tcPr>
            <w:tcW w:w="1313" w:type="dxa"/>
          </w:tcPr>
          <w:p w14:paraId="36D23F10" w14:textId="1547AABF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</w:tr>
    </w:tbl>
    <w:p w14:paraId="0C0802D9" w14:textId="1701F384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226CB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A5EF2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0E1FCB0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202</w:t>
            </w:r>
          </w:p>
        </w:tc>
        <w:tc>
          <w:tcPr>
            <w:tcW w:w="5870" w:type="dxa"/>
          </w:tcPr>
          <w:p w14:paraId="03571DB6" w14:textId="58A7D01E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merican Sign Language IV </w:t>
            </w:r>
          </w:p>
        </w:tc>
        <w:tc>
          <w:tcPr>
            <w:tcW w:w="1313" w:type="dxa"/>
          </w:tcPr>
          <w:p w14:paraId="401B7A34" w14:textId="38E7E31E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A5EF2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300D608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203</w:t>
            </w:r>
          </w:p>
        </w:tc>
        <w:tc>
          <w:tcPr>
            <w:tcW w:w="5870" w:type="dxa"/>
          </w:tcPr>
          <w:p w14:paraId="00F9BB57" w14:textId="421FCC78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merican Sign Language V </w:t>
            </w:r>
          </w:p>
        </w:tc>
        <w:tc>
          <w:tcPr>
            <w:tcW w:w="1313" w:type="dxa"/>
          </w:tcPr>
          <w:p w14:paraId="0794A019" w14:textId="58F3F015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A5EF2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14E4353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501</w:t>
            </w:r>
          </w:p>
        </w:tc>
        <w:tc>
          <w:tcPr>
            <w:tcW w:w="5870" w:type="dxa"/>
          </w:tcPr>
          <w:p w14:paraId="21C771E7" w14:textId="52799DFE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Fingerspelling, Numbers &amp; Classifiers </w:t>
            </w:r>
          </w:p>
        </w:tc>
        <w:tc>
          <w:tcPr>
            <w:tcW w:w="1313" w:type="dxa"/>
          </w:tcPr>
          <w:p w14:paraId="7B69753E" w14:textId="1EAF071F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A5EF2" w14:paraId="06A21697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FA5EF2" w:rsidRPr="0045477F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5477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BB0EEAD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*</w:t>
            </w:r>
          </w:p>
        </w:tc>
        <w:tc>
          <w:tcPr>
            <w:tcW w:w="5870" w:type="dxa"/>
          </w:tcPr>
          <w:p w14:paraId="115C0398" w14:textId="0DC14874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12028B2E" w14:textId="4B05494E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682B561" w14:textId="77777777" w:rsidR="004D6F3F" w:rsidRPr="001E1105" w:rsidRDefault="004D6F3F" w:rsidP="001E1105">
      <w:pPr>
        <w:ind w:left="720"/>
        <w:rPr>
          <w:b/>
          <w:sz w:val="18"/>
          <w:szCs w:val="18"/>
        </w:rPr>
      </w:pPr>
      <w:r w:rsidRPr="001E1105">
        <w:rPr>
          <w:sz w:val="18"/>
          <w:szCs w:val="18"/>
        </w:rPr>
        <w:t xml:space="preserve">*Other General Education courses cannot be substituted for </w:t>
      </w:r>
      <w:proofErr w:type="spellStart"/>
      <w:r w:rsidRPr="001E1105">
        <w:rPr>
          <w:sz w:val="18"/>
          <w:szCs w:val="18"/>
        </w:rPr>
        <w:t>ANTH</w:t>
      </w:r>
      <w:proofErr w:type="spellEnd"/>
      <w:r w:rsidRPr="001E1105">
        <w:rPr>
          <w:sz w:val="18"/>
          <w:szCs w:val="18"/>
        </w:rPr>
        <w:t xml:space="preserve"> 145 and COMM 100 as they are required for the degree.</w:t>
      </w:r>
    </w:p>
    <w:p w14:paraId="74C9F8E5" w14:textId="15689B28" w:rsidR="0045477F" w:rsidRPr="009D61FA" w:rsidRDefault="0045477F" w:rsidP="0045477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226CB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45477F" w14:paraId="3AEB8A02" w14:textId="77777777" w:rsidTr="00454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35E6234" w14:textId="77777777" w:rsidR="0045477F" w:rsidRPr="00AF5BE0" w:rsidRDefault="0045477F" w:rsidP="00B5229F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6EA25DA" w14:textId="77777777" w:rsidR="0045477F" w:rsidRPr="00AF5BE0" w:rsidRDefault="0045477F" w:rsidP="00B5229F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6FBB088A" w14:textId="77777777" w:rsidR="0045477F" w:rsidRPr="00AF5BE0" w:rsidRDefault="0045477F" w:rsidP="00B5229F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4388FF" w14:textId="77777777" w:rsidR="0045477F" w:rsidRPr="00AF5BE0" w:rsidRDefault="0045477F" w:rsidP="00B5229F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5477F" w:rsidRPr="00196E3C" w14:paraId="66DA2C6D" w14:textId="77777777" w:rsidTr="00454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91A53CD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20DE0F4" w14:textId="2865F618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0</w:t>
            </w:r>
          </w:p>
        </w:tc>
        <w:tc>
          <w:tcPr>
            <w:tcW w:w="5870" w:type="dxa"/>
          </w:tcPr>
          <w:p w14:paraId="697B9F52" w14:textId="6A9EBDC0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ASL/English Interpreting </w:t>
            </w:r>
          </w:p>
        </w:tc>
        <w:tc>
          <w:tcPr>
            <w:tcW w:w="1313" w:type="dxa"/>
          </w:tcPr>
          <w:p w14:paraId="469BECD9" w14:textId="66E25014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1473C6F0" w14:textId="77777777" w:rsidTr="004547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E74B81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488201" w14:textId="13270D99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1</w:t>
            </w:r>
          </w:p>
        </w:tc>
        <w:tc>
          <w:tcPr>
            <w:tcW w:w="5870" w:type="dxa"/>
          </w:tcPr>
          <w:p w14:paraId="56B06104" w14:textId="5C41637F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cessing Skills Development </w:t>
            </w:r>
          </w:p>
        </w:tc>
        <w:tc>
          <w:tcPr>
            <w:tcW w:w="1313" w:type="dxa"/>
          </w:tcPr>
          <w:p w14:paraId="4786ABA5" w14:textId="5392F2D3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232A85DE" w14:textId="77777777" w:rsidTr="00454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A3B18A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ADED87D" w14:textId="477A73E0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505</w:t>
            </w:r>
          </w:p>
        </w:tc>
        <w:tc>
          <w:tcPr>
            <w:tcW w:w="5870" w:type="dxa"/>
          </w:tcPr>
          <w:p w14:paraId="5224400D" w14:textId="3FBC2F71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merican Sign Language Linguistics </w:t>
            </w:r>
          </w:p>
        </w:tc>
        <w:tc>
          <w:tcPr>
            <w:tcW w:w="1313" w:type="dxa"/>
          </w:tcPr>
          <w:p w14:paraId="53BA0A50" w14:textId="3174DE70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5D94BDAC" w14:textId="77777777" w:rsidTr="004547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15E5138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B86471A" w14:textId="77777777" w:rsidR="0045477F" w:rsidRPr="0045477F" w:rsidRDefault="0045477F" w:rsidP="004547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45477F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0A5E9455" w14:textId="1962972D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764E4E05" w14:textId="77777777" w:rsidR="0045477F" w:rsidRPr="0045477F" w:rsidRDefault="0045477F" w:rsidP="004547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45477F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696D4330" w14:textId="35140A42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FB77F20" w14:textId="5CDA43F1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01AD4CA6" w14:textId="77777777" w:rsidTr="0045477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E3D6187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3D33D0E" w14:textId="3C6D56B5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UID-116</w:t>
            </w:r>
          </w:p>
        </w:tc>
        <w:tc>
          <w:tcPr>
            <w:tcW w:w="5870" w:type="dxa"/>
          </w:tcPr>
          <w:p w14:paraId="59DA00BA" w14:textId="49A435A5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14:paraId="1B5AB3B8" w14:textId="3BAAD741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98AE0E9" w14:textId="77777777" w:rsidR="0045477F" w:rsidRDefault="0045477F" w:rsidP="0045477F"/>
    <w:p w14:paraId="5F0DF9BC" w14:textId="17A309D0" w:rsidR="00FE5239" w:rsidRDefault="00FE5239" w:rsidP="00674954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0BBCA083" w:rsidR="0067051E" w:rsidRDefault="0067051E" w:rsidP="00674954">
      <w:pPr>
        <w:pStyle w:val="Heading10"/>
      </w:pPr>
      <w:r>
        <w:lastRenderedPageBreak/>
        <w:t>Career Options</w:t>
      </w:r>
    </w:p>
    <w:p w14:paraId="41B42B33" w14:textId="0D48BD50" w:rsidR="00FA5EF2" w:rsidRPr="00FA5EF2" w:rsidRDefault="00FA5EF2" w:rsidP="00FA5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A5EF2">
        <w:rPr>
          <w:rFonts w:cstheme="minorHAnsi"/>
          <w:sz w:val="20"/>
          <w:szCs w:val="20"/>
        </w:rPr>
        <w:t>Interpreter (A, B, M)</w:t>
      </w:r>
      <w:r w:rsidR="004D6F3F">
        <w:rPr>
          <w:rFonts w:cstheme="minorHAnsi"/>
          <w:sz w:val="20"/>
          <w:szCs w:val="20"/>
        </w:rPr>
        <w:t xml:space="preserve">, </w:t>
      </w:r>
      <w:r w:rsidRPr="00FA5EF2">
        <w:rPr>
          <w:rFonts w:cstheme="minorHAnsi"/>
          <w:sz w:val="20"/>
          <w:szCs w:val="20"/>
        </w:rPr>
        <w:t>Translator (A, B, M)</w:t>
      </w:r>
    </w:p>
    <w:p w14:paraId="7AB6F606" w14:textId="77777777" w:rsidR="00FA5EF2" w:rsidRDefault="00FA5EF2" w:rsidP="00FA5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A5EF2">
        <w:rPr>
          <w:rFonts w:cstheme="minorHAnsi"/>
          <w:sz w:val="20"/>
          <w:szCs w:val="20"/>
        </w:rPr>
        <w:t>Interpreter Educator (B, M+)</w:t>
      </w:r>
    </w:p>
    <w:p w14:paraId="72769A61" w14:textId="49E0D51F" w:rsidR="0067051E" w:rsidRPr="00945659" w:rsidRDefault="0067051E" w:rsidP="00FA5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="00EF55B2" w:rsidRPr="00EF55B2">
          <w:rPr>
            <w:rStyle w:val="Hyperlink"/>
            <w:rFonts w:cstheme="minorHAnsi"/>
            <w:sz w:val="20"/>
            <w:szCs w:val="20"/>
          </w:rPr>
          <w:t>MSJC Career Coach</w:t>
        </w:r>
      </w:hyperlink>
      <w:r w:rsidR="00EF55B2">
        <w:rPr>
          <w:rFonts w:cstheme="minorHAnsi"/>
          <w:sz w:val="20"/>
          <w:szCs w:val="20"/>
        </w:rPr>
        <w:t xml:space="preserve"> </w:t>
      </w:r>
    </w:p>
    <w:p w14:paraId="42C97903" w14:textId="77777777" w:rsidR="00EB2254" w:rsidRDefault="0067051E" w:rsidP="00EB2254">
      <w:pPr>
        <w:ind w:left="360"/>
      </w:pPr>
      <w:r w:rsidRPr="00EB2254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EB2254">
        <w:rPr>
          <w:sz w:val="18"/>
          <w:szCs w:val="18"/>
        </w:rPr>
        <w:t>Doctorate</w:t>
      </w:r>
    </w:p>
    <w:p w14:paraId="4A6C9338" w14:textId="77777777" w:rsidR="00835C78" w:rsidRDefault="007E2BD7" w:rsidP="00835C78">
      <w:pPr>
        <w:spacing w:after="0"/>
      </w:pPr>
      <w:r>
        <w:br w:type="column"/>
      </w:r>
    </w:p>
    <w:p w14:paraId="406365E0" w14:textId="603ACA37" w:rsidR="004D6F3F" w:rsidRPr="00EB2254" w:rsidRDefault="00EB2254" w:rsidP="00835C78">
      <w:pPr>
        <w:spacing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EB2254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Financial Aid</w:t>
      </w:r>
    </w:p>
    <w:p w14:paraId="4EAD5473" w14:textId="3A934FA6" w:rsidR="0084524B" w:rsidRPr="00945659" w:rsidRDefault="00F76131" w:rsidP="00EB2254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 w:rsidRPr="00EB2254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45477F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</w:p>
    <w:p w14:paraId="2DB28A19" w14:textId="19AF05CF" w:rsidR="00F76AA4" w:rsidRPr="009D61FA" w:rsidRDefault="0045477F" w:rsidP="0045477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Semester 4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8226CB">
        <w:rPr>
          <w:b/>
          <w:bCs/>
          <w:i/>
          <w:iCs/>
          <w:sz w:val="24"/>
          <w:szCs w:val="24"/>
        </w:rPr>
        <w:t>15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F76A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5477F" w:rsidRPr="00196E3C" w14:paraId="2A6BCAF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DFE23EC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59BB4090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5</w:t>
            </w:r>
          </w:p>
        </w:tc>
        <w:tc>
          <w:tcPr>
            <w:tcW w:w="5870" w:type="dxa"/>
          </w:tcPr>
          <w:p w14:paraId="68ADC310" w14:textId="7FA8B198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SL to English Interpreting I </w:t>
            </w:r>
          </w:p>
        </w:tc>
        <w:tc>
          <w:tcPr>
            <w:tcW w:w="1313" w:type="dxa"/>
          </w:tcPr>
          <w:p w14:paraId="6D211D3E" w14:textId="05B219E5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6B9F8AD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4560787" w14:textId="77777777" w:rsidR="0045477F" w:rsidRPr="00CD74E2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CD74E2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36B7672" w14:textId="1C981B78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6</w:t>
            </w:r>
          </w:p>
        </w:tc>
        <w:tc>
          <w:tcPr>
            <w:tcW w:w="5870" w:type="dxa"/>
          </w:tcPr>
          <w:p w14:paraId="7CABDA4A" w14:textId="126283B1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lish to ASL Interpreting I </w:t>
            </w:r>
          </w:p>
        </w:tc>
        <w:tc>
          <w:tcPr>
            <w:tcW w:w="1313" w:type="dxa"/>
          </w:tcPr>
          <w:p w14:paraId="67E231DB" w14:textId="6862E082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32580A00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3B4A4C8" w14:textId="343BCFB7" w:rsidR="0045477F" w:rsidRPr="00CD74E2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4227482" w14:textId="344BD8CF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10</w:t>
            </w:r>
          </w:p>
        </w:tc>
        <w:tc>
          <w:tcPr>
            <w:tcW w:w="5870" w:type="dxa"/>
          </w:tcPr>
          <w:p w14:paraId="48DC6FA0" w14:textId="5CC94128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thical &amp; Professional Standards of Interpreting </w:t>
            </w:r>
          </w:p>
        </w:tc>
        <w:tc>
          <w:tcPr>
            <w:tcW w:w="1313" w:type="dxa"/>
          </w:tcPr>
          <w:p w14:paraId="4BB32324" w14:textId="2FD59212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1B71A862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6846761" w14:textId="759C8215" w:rsidR="0045477F" w:rsidRPr="0045477F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7EFC15" w14:textId="2F517DA7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3299979C" w14:textId="644E4396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959F751" w14:textId="2983BC1E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25091940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4C47DAF" w14:textId="10376155" w:rsidR="0045477F" w:rsidRPr="0045477F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45477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1167658" w14:textId="3DD49095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15C6EAA8" w14:textId="1EBB7B1F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B24FCF6" w14:textId="196F29AF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0178A49" w14:textId="75317FD4" w:rsidR="004D6F3F" w:rsidRPr="001E1105" w:rsidRDefault="004D6F3F" w:rsidP="001E1105">
      <w:pPr>
        <w:ind w:left="720"/>
        <w:rPr>
          <w:b/>
          <w:sz w:val="18"/>
          <w:szCs w:val="18"/>
        </w:rPr>
      </w:pPr>
      <w:r w:rsidRPr="001E1105">
        <w:rPr>
          <w:sz w:val="18"/>
          <w:szCs w:val="18"/>
        </w:rPr>
        <w:t xml:space="preserve">*Other General Education courses cannot be substituted for </w:t>
      </w:r>
      <w:proofErr w:type="spellStart"/>
      <w:r w:rsidRPr="001E1105">
        <w:rPr>
          <w:sz w:val="18"/>
          <w:szCs w:val="18"/>
        </w:rPr>
        <w:t>ANTH</w:t>
      </w:r>
      <w:proofErr w:type="spellEnd"/>
      <w:r w:rsidRPr="001E1105">
        <w:rPr>
          <w:sz w:val="18"/>
          <w:szCs w:val="18"/>
        </w:rPr>
        <w:t xml:space="preserve"> 145 and COMM 100 as they are required for the degree.</w:t>
      </w:r>
    </w:p>
    <w:p w14:paraId="46C25BDD" w14:textId="53F303C2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 w:rsidR="0045477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226CB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454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5477F" w:rsidRPr="00196E3C" w14:paraId="7EF67193" w14:textId="77777777" w:rsidTr="00454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5EEE413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15</w:t>
            </w:r>
          </w:p>
        </w:tc>
        <w:tc>
          <w:tcPr>
            <w:tcW w:w="5870" w:type="dxa"/>
          </w:tcPr>
          <w:p w14:paraId="57F7AEC4" w14:textId="38B07223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ASL to English Interpreting II (formerly IPP-204)</w:t>
            </w:r>
          </w:p>
        </w:tc>
        <w:tc>
          <w:tcPr>
            <w:tcW w:w="1313" w:type="dxa"/>
          </w:tcPr>
          <w:p w14:paraId="53F87D94" w14:textId="64177C42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770BBE7C" w14:textId="77777777" w:rsidTr="004547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406DE1E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16</w:t>
            </w:r>
          </w:p>
        </w:tc>
        <w:tc>
          <w:tcPr>
            <w:tcW w:w="5870" w:type="dxa"/>
          </w:tcPr>
          <w:p w14:paraId="179A7923" w14:textId="4684258D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English to ASL Interpreting II (formerly IPP-205)</w:t>
            </w:r>
          </w:p>
        </w:tc>
        <w:tc>
          <w:tcPr>
            <w:tcW w:w="1313" w:type="dxa"/>
          </w:tcPr>
          <w:p w14:paraId="1C25F3EE" w14:textId="56A1676A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1EE7567E" w14:textId="77777777" w:rsidTr="00454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09093B82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*</w:t>
            </w:r>
          </w:p>
        </w:tc>
        <w:tc>
          <w:tcPr>
            <w:tcW w:w="5870" w:type="dxa"/>
          </w:tcPr>
          <w:p w14:paraId="58BCA94D" w14:textId="423C9037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58B7D15A" w14:textId="28756B58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0C3C362B" w14:textId="77777777" w:rsidTr="0045477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45477F" w:rsidRPr="00674954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7495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3BA3CEE2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</w:t>
            </w:r>
            <w:r w:rsidRPr="0045477F">
              <w:rPr>
                <w:rFonts w:ascii="Calibri" w:hAnsi="Calibri" w:cs="Calibri"/>
                <w:sz w:val="22"/>
                <w:szCs w:val="24"/>
                <w:bdr w:val="none" w:sz="0" w:space="0" w:color="auto" w:frame="1"/>
              </w:rPr>
              <w:t>S-101</w:t>
            </w:r>
          </w:p>
        </w:tc>
        <w:tc>
          <w:tcPr>
            <w:tcW w:w="5870" w:type="dxa"/>
          </w:tcPr>
          <w:p w14:paraId="75CAD893" w14:textId="16448B9F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1E368E8" w14:textId="5EAD0C3B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51E27614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</w:t>
      </w:r>
      <w:r w:rsidR="0045477F">
        <w:rPr>
          <w:b/>
          <w:bCs/>
          <w:i/>
          <w:iCs/>
          <w:sz w:val="24"/>
          <w:szCs w:val="24"/>
        </w:rPr>
        <w:t xml:space="preserve"> 6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8226CB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74954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74954" w:rsidRPr="008E1CE1" w:rsidRDefault="00674954" w:rsidP="0067495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74AB1303" w:rsidR="00674954" w:rsidRPr="00674954" w:rsidRDefault="00674954" w:rsidP="0067495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25</w:t>
            </w:r>
          </w:p>
        </w:tc>
        <w:tc>
          <w:tcPr>
            <w:tcW w:w="5870" w:type="dxa"/>
          </w:tcPr>
          <w:p w14:paraId="52AA2F38" w14:textId="620554E5" w:rsidR="00674954" w:rsidRPr="00674954" w:rsidRDefault="00674954" w:rsidP="0067495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Specialized Interpreting (formerly IPP-210)</w:t>
            </w:r>
          </w:p>
        </w:tc>
        <w:tc>
          <w:tcPr>
            <w:tcW w:w="1313" w:type="dxa"/>
          </w:tcPr>
          <w:p w14:paraId="65E25DD8" w14:textId="0196CA4F" w:rsidR="00674954" w:rsidRPr="00674954" w:rsidRDefault="00674954" w:rsidP="0067495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74954" w14:paraId="6300FFF0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402E54D" w14:textId="77777777" w:rsidR="00674954" w:rsidRPr="00674954" w:rsidRDefault="00674954" w:rsidP="0067495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67495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10DBE882" w:rsidR="00674954" w:rsidRPr="00674954" w:rsidRDefault="00674954" w:rsidP="0067495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50</w:t>
            </w:r>
          </w:p>
        </w:tc>
        <w:tc>
          <w:tcPr>
            <w:tcW w:w="5870" w:type="dxa"/>
          </w:tcPr>
          <w:p w14:paraId="6250AC6D" w14:textId="5F73725B" w:rsidR="00674954" w:rsidRPr="00674954" w:rsidRDefault="00674954" w:rsidP="0067495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Practicum and Seminar (formerly IPP-250)</w:t>
            </w:r>
          </w:p>
        </w:tc>
        <w:tc>
          <w:tcPr>
            <w:tcW w:w="1313" w:type="dxa"/>
          </w:tcPr>
          <w:p w14:paraId="4BF3CCB4" w14:textId="6AF6FC10" w:rsidR="00674954" w:rsidRPr="00674954" w:rsidRDefault="00674954" w:rsidP="0067495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</w:tbl>
    <w:p w14:paraId="6885DCF5" w14:textId="51130B83" w:rsidR="00F76AA4" w:rsidRPr="00DB0AA6" w:rsidRDefault="00F76AA4" w:rsidP="00674954">
      <w:pPr>
        <w:pStyle w:val="Heading10"/>
      </w:pPr>
      <w:r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49F91E46" w14:textId="77777777" w:rsidR="00674954" w:rsidRDefault="00674954" w:rsidP="00835C78">
      <w:pPr>
        <w:pStyle w:val="Heading10"/>
        <w:ind w:left="0"/>
        <w:sectPr w:rsidR="00674954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0E740FCA" w14:textId="72052213" w:rsidR="00674954" w:rsidRPr="004D6F3F" w:rsidRDefault="00674954" w:rsidP="002E41DA">
      <w:pPr>
        <w:spacing w:before="120" w:after="0" w:line="240" w:lineRule="auto"/>
        <w:ind w:left="18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4D6F3F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eduling Notes</w:t>
      </w:r>
    </w:p>
    <w:p w14:paraId="1344FF8A" w14:textId="09120A22" w:rsidR="00674954" w:rsidRPr="00A01F94" w:rsidRDefault="00674954" w:rsidP="00674954">
      <w:pPr>
        <w:ind w:left="360"/>
        <w:rPr>
          <w:rFonts w:cstheme="minorHAnsi"/>
        </w:rPr>
      </w:pPr>
      <w:r w:rsidRPr="00A01F94">
        <w:rPr>
          <w:rFonts w:cstheme="minorHAnsi"/>
        </w:rPr>
        <w:t>Schedule your GE courses as early as possible to avoid overloading yourself with coursework later in the program</w:t>
      </w:r>
      <w:r>
        <w:rPr>
          <w:rFonts w:cstheme="minorHAnsi"/>
        </w:rPr>
        <w:t>.</w:t>
      </w:r>
    </w:p>
    <w:p w14:paraId="590C0176" w14:textId="77777777" w:rsidR="00674954" w:rsidRPr="00F43349" w:rsidRDefault="00674954" w:rsidP="00674954">
      <w:pPr>
        <w:ind w:left="360"/>
        <w:rPr>
          <w:rFonts w:cstheme="minorHAnsi"/>
        </w:rPr>
      </w:pPr>
      <w:r w:rsidRPr="00A01F94">
        <w:rPr>
          <w:rFonts w:cstheme="minorHAnsi"/>
        </w:rPr>
        <w:t>The GE courses listed are recommendations, not requirements! Feel free to take comparable courses that match your interests!</w:t>
      </w:r>
      <w:r>
        <w:rPr>
          <w:rFonts w:cstheme="minorHAnsi"/>
        </w:rPr>
        <w:t xml:space="preserve"> </w:t>
      </w:r>
    </w:p>
    <w:p w14:paraId="7E1FCF5A" w14:textId="185FC254" w:rsidR="00674954" w:rsidRPr="00C7492A" w:rsidRDefault="004D6F3F" w:rsidP="004D6F3F">
      <w:pPr>
        <w:spacing w:before="240" w:after="0" w:line="240" w:lineRule="auto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br w:type="column"/>
      </w:r>
      <w:r w:rsidR="00674954" w:rsidRPr="00C7492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71C6E672" w14:textId="71764A07" w:rsidR="00674954" w:rsidRDefault="00674954" w:rsidP="00674954">
      <w:pPr>
        <w:ind w:left="360"/>
        <w:rPr>
          <w:rFonts w:cstheme="minorHAnsi"/>
        </w:rPr>
      </w:pPr>
      <w:r w:rsidRPr="00A01F94">
        <w:rPr>
          <w:rFonts w:cstheme="minorHAnsi"/>
        </w:rPr>
        <w:t xml:space="preserve">The senior year of </w:t>
      </w:r>
      <w:proofErr w:type="spellStart"/>
      <w:r w:rsidRPr="00A01F94">
        <w:rPr>
          <w:rFonts w:cstheme="minorHAnsi"/>
        </w:rPr>
        <w:t>IPP</w:t>
      </w:r>
      <w:proofErr w:type="spellEnd"/>
      <w:r w:rsidRPr="00A01F94">
        <w:rPr>
          <w:rFonts w:cstheme="minorHAnsi"/>
        </w:rPr>
        <w:t xml:space="preserve"> requires extensive time outside of class meetings for both interpreter observation requirements and internship requirements</w:t>
      </w:r>
      <w:r>
        <w:rPr>
          <w:rFonts w:cstheme="minorHAnsi"/>
        </w:rPr>
        <w:t>.</w:t>
      </w:r>
    </w:p>
    <w:p w14:paraId="711E38FC" w14:textId="31AD4738" w:rsidR="00674954" w:rsidRPr="00674954" w:rsidRDefault="00674954" w:rsidP="00674954">
      <w:pPr>
        <w:ind w:left="360"/>
      </w:pPr>
      <w:r w:rsidRPr="00A01F94">
        <w:rPr>
          <w:rFonts w:cstheme="minorHAnsi"/>
        </w:rPr>
        <w:t>Language acquisition courses should be taken in order without breaks between levels; taking breaks in language acquisition can negatively impact your language skills</w:t>
      </w:r>
      <w:r>
        <w:rPr>
          <w:rFonts w:cstheme="minorHAnsi"/>
        </w:rPr>
        <w:t>.</w:t>
      </w:r>
    </w:p>
    <w:sectPr w:rsidR="00674954" w:rsidRPr="00674954" w:rsidSect="00674954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29EF2C" w14:textId="77777777" w:rsidR="009D32A1" w:rsidRDefault="009D32A1" w:rsidP="00DF2F19">
      <w:pPr>
        <w:spacing w:after="0" w:line="240" w:lineRule="auto"/>
      </w:pPr>
      <w:r>
        <w:separator/>
      </w:r>
    </w:p>
  </w:endnote>
  <w:endnote w:type="continuationSeparator" w:id="0">
    <w:p w14:paraId="48FDB45C" w14:textId="77777777" w:rsidR="009D32A1" w:rsidRDefault="009D32A1" w:rsidP="00DF2F19">
      <w:pPr>
        <w:spacing w:after="0" w:line="240" w:lineRule="auto"/>
      </w:pPr>
      <w:r>
        <w:continuationSeparator/>
      </w:r>
    </w:p>
  </w:endnote>
  <w:endnote w:type="continuationNotice" w:id="1">
    <w:p w14:paraId="52D29294" w14:textId="77777777" w:rsidR="009D32A1" w:rsidRDefault="009D32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4ADC4B" w14:textId="77777777" w:rsidR="009D32A1" w:rsidRDefault="009D32A1" w:rsidP="00DF2F19">
      <w:pPr>
        <w:spacing w:after="0" w:line="240" w:lineRule="auto"/>
      </w:pPr>
      <w:r>
        <w:separator/>
      </w:r>
    </w:p>
  </w:footnote>
  <w:footnote w:type="continuationSeparator" w:id="0">
    <w:p w14:paraId="7C0972BD" w14:textId="77777777" w:rsidR="009D32A1" w:rsidRDefault="009D32A1" w:rsidP="00DF2F19">
      <w:pPr>
        <w:spacing w:after="0" w:line="240" w:lineRule="auto"/>
      </w:pPr>
      <w:r>
        <w:continuationSeparator/>
      </w:r>
    </w:p>
  </w:footnote>
  <w:footnote w:type="continuationNotice" w:id="1">
    <w:p w14:paraId="035C19C8" w14:textId="77777777" w:rsidR="009D32A1" w:rsidRDefault="009D32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042271E0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AD10F0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AD10F0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wFAIVfZS0tAAAA"/>
  </w:docVars>
  <w:rsids>
    <w:rsidRoot w:val="00DF2F19"/>
    <w:rsid w:val="0002104F"/>
    <w:rsid w:val="0002348B"/>
    <w:rsid w:val="0002506D"/>
    <w:rsid w:val="000355BD"/>
    <w:rsid w:val="00082C72"/>
    <w:rsid w:val="000848E5"/>
    <w:rsid w:val="00094AF2"/>
    <w:rsid w:val="0009618F"/>
    <w:rsid w:val="000A3349"/>
    <w:rsid w:val="000A52EB"/>
    <w:rsid w:val="000C61A9"/>
    <w:rsid w:val="001212D3"/>
    <w:rsid w:val="00144B9F"/>
    <w:rsid w:val="001473ED"/>
    <w:rsid w:val="00157999"/>
    <w:rsid w:val="0017252B"/>
    <w:rsid w:val="00197394"/>
    <w:rsid w:val="001E1105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41DA"/>
    <w:rsid w:val="002E71E3"/>
    <w:rsid w:val="00307264"/>
    <w:rsid w:val="00323BAA"/>
    <w:rsid w:val="00330A18"/>
    <w:rsid w:val="0034427C"/>
    <w:rsid w:val="0035440E"/>
    <w:rsid w:val="003744A1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5477F"/>
    <w:rsid w:val="00465C68"/>
    <w:rsid w:val="00466BD3"/>
    <w:rsid w:val="00473F81"/>
    <w:rsid w:val="0047668B"/>
    <w:rsid w:val="00486099"/>
    <w:rsid w:val="004943DF"/>
    <w:rsid w:val="004C0B32"/>
    <w:rsid w:val="004D1BEE"/>
    <w:rsid w:val="004D6F3F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74954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26CB"/>
    <w:rsid w:val="00832313"/>
    <w:rsid w:val="00832842"/>
    <w:rsid w:val="00835C78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03B08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32A1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D10F0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492A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686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2254"/>
    <w:rsid w:val="00EB64F1"/>
    <w:rsid w:val="00EF0DEF"/>
    <w:rsid w:val="00EF26D3"/>
    <w:rsid w:val="00EF3B44"/>
    <w:rsid w:val="00EF55B2"/>
    <w:rsid w:val="00F003A4"/>
    <w:rsid w:val="00F0078F"/>
    <w:rsid w:val="00F02482"/>
    <w:rsid w:val="00F141A7"/>
    <w:rsid w:val="00F21058"/>
    <w:rsid w:val="00F51AC5"/>
    <w:rsid w:val="00F71015"/>
    <w:rsid w:val="00F76131"/>
    <w:rsid w:val="00F76AA4"/>
    <w:rsid w:val="00F81BE1"/>
    <w:rsid w:val="00FA362C"/>
    <w:rsid w:val="00FA5EF2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09618F"/>
    <w:pPr>
      <w:widowControl w:val="0"/>
      <w:autoSpaceDE w:val="0"/>
      <w:autoSpaceDN w:val="0"/>
      <w:spacing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09618F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642</Words>
  <Characters>3446</Characters>
  <Application>Microsoft Office Word</Application>
  <DocSecurity>0</DocSecurity>
  <Lines>202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L_IPP_AS</vt:lpstr>
    </vt:vector>
  </TitlesOfParts>
  <Company/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L_IPP_AS</dc:title>
  <dc:subject/>
  <dc:creator>Rhonda Nishimoto</dc:creator>
  <cp:keywords/>
  <dc:description/>
  <cp:lastModifiedBy>Rhonda Nishimoto</cp:lastModifiedBy>
  <cp:revision>10</cp:revision>
  <dcterms:created xsi:type="dcterms:W3CDTF">2021-02-12T21:58:00Z</dcterms:created>
  <dcterms:modified xsi:type="dcterms:W3CDTF">2021-02-17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